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080F5" w14:textId="471DDE9C" w:rsidR="00624A55" w:rsidRPr="008F3D35" w:rsidRDefault="002C1A17" w:rsidP="008F3D35">
      <w:pPr>
        <w:pStyle w:val="Heading1"/>
      </w:pPr>
      <w:r>
        <w:rPr>
          <w:lang w:val="en-AU"/>
        </w:rPr>
        <w:t>E</w:t>
      </w:r>
      <w:r w:rsidR="008866E0">
        <w:rPr>
          <w:lang w:val="en-AU"/>
        </w:rPr>
        <w:t>xample of progression and items to assess</w:t>
      </w:r>
    </w:p>
    <w:p w14:paraId="05884F24" w14:textId="47780BFB" w:rsidR="002C1A17" w:rsidRPr="00216C7B" w:rsidRDefault="00216C7B" w:rsidP="00216C7B">
      <w:pPr>
        <w:pStyle w:val="Intro"/>
      </w:pPr>
      <w:r w:rsidRPr="00216C7B">
        <w:t>Learning progression exemplar - pre-test</w:t>
      </w:r>
      <w:r w:rsidR="001640C0">
        <w:br/>
      </w:r>
    </w:p>
    <w:tbl>
      <w:tblPr>
        <w:tblStyle w:val="ListTable3-Accent1"/>
        <w:tblW w:w="15021" w:type="dxa"/>
        <w:tblBorders>
          <w:top w:val="single" w:sz="2" w:space="0" w:color="292B2D" w:themeColor="accent6" w:themeShade="80"/>
          <w:left w:val="single" w:sz="2" w:space="0" w:color="292B2D" w:themeColor="accent6" w:themeShade="80"/>
          <w:bottom w:val="single" w:sz="2" w:space="0" w:color="292B2D" w:themeColor="accent6" w:themeShade="80"/>
          <w:right w:val="single" w:sz="2" w:space="0" w:color="292B2D" w:themeColor="accent6" w:themeShade="80"/>
          <w:insideH w:val="single" w:sz="2" w:space="0" w:color="292B2D" w:themeColor="accent6" w:themeShade="80"/>
          <w:insideV w:val="single" w:sz="2" w:space="0" w:color="292B2D" w:themeColor="accent6" w:themeShade="80"/>
        </w:tblBorders>
        <w:tblLayout w:type="fixed"/>
        <w:tblCellMar>
          <w:left w:w="51" w:type="dxa"/>
          <w:right w:w="51" w:type="dxa"/>
        </w:tblCellMar>
        <w:tblLook w:val="04A0" w:firstRow="1" w:lastRow="0" w:firstColumn="1" w:lastColumn="0" w:noHBand="0" w:noVBand="1"/>
      </w:tblPr>
      <w:tblGrid>
        <w:gridCol w:w="1193"/>
        <w:gridCol w:w="2681"/>
        <w:gridCol w:w="3303"/>
        <w:gridCol w:w="183"/>
        <w:gridCol w:w="1197"/>
        <w:gridCol w:w="3017"/>
        <w:gridCol w:w="3447"/>
      </w:tblGrid>
      <w:tr w:rsidR="002C1A17" w:rsidRPr="00216C7B" w14:paraId="3376F549" w14:textId="77777777" w:rsidTr="00E26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64" w:type="dxa"/>
            <w:shd w:val="clear" w:color="auto" w:fill="FF9300"/>
          </w:tcPr>
          <w:p w14:paraId="5950D91D" w14:textId="77777777" w:rsidR="002C1A17" w:rsidRPr="00216C7B" w:rsidRDefault="002C1A17" w:rsidP="00E26911">
            <w:pPr>
              <w:jc w:val="center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Victorian Curriculum Level</w:t>
            </w:r>
          </w:p>
        </w:tc>
        <w:tc>
          <w:tcPr>
            <w:tcW w:w="1270" w:type="dxa"/>
            <w:shd w:val="clear" w:color="auto" w:fill="FF9300"/>
          </w:tcPr>
          <w:p w14:paraId="0DA620DA" w14:textId="77777777" w:rsidR="002C1A17" w:rsidRPr="00216C7B" w:rsidRDefault="002C1A17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Description of skill</w:t>
            </w:r>
          </w:p>
        </w:tc>
        <w:tc>
          <w:tcPr>
            <w:tcW w:w="1564" w:type="dxa"/>
            <w:shd w:val="clear" w:color="auto" w:fill="FF9300"/>
          </w:tcPr>
          <w:p w14:paraId="39471394" w14:textId="77777777" w:rsidR="002C1A17" w:rsidRPr="00216C7B" w:rsidRDefault="002C1A17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Example item to assess each skill</w:t>
            </w:r>
          </w:p>
        </w:tc>
        <w:tc>
          <w:tcPr>
            <w:tcW w:w="1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C6DA12" w14:textId="77777777" w:rsidR="002C1A17" w:rsidRPr="00216C7B" w:rsidRDefault="002C1A17" w:rsidP="00E26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6" w:type="dxa"/>
            <w:shd w:val="clear" w:color="auto" w:fill="FF9300"/>
          </w:tcPr>
          <w:p w14:paraId="45A8E56A" w14:textId="77777777" w:rsidR="002C1A17" w:rsidRPr="00216C7B" w:rsidRDefault="002C1A17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Victorian Curriculum Level</w:t>
            </w:r>
          </w:p>
        </w:tc>
        <w:tc>
          <w:tcPr>
            <w:tcW w:w="1428" w:type="dxa"/>
            <w:shd w:val="clear" w:color="auto" w:fill="FF9300"/>
          </w:tcPr>
          <w:p w14:paraId="7B75FD87" w14:textId="77777777" w:rsidR="002C1A17" w:rsidRPr="00216C7B" w:rsidRDefault="002C1A17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Description of skill</w:t>
            </w:r>
          </w:p>
        </w:tc>
        <w:tc>
          <w:tcPr>
            <w:tcW w:w="1632" w:type="dxa"/>
            <w:shd w:val="clear" w:color="auto" w:fill="FF9300"/>
          </w:tcPr>
          <w:p w14:paraId="788C2511" w14:textId="77777777" w:rsidR="002C1A17" w:rsidRPr="00216C7B" w:rsidRDefault="002C1A17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Example item to assess each skill</w:t>
            </w:r>
          </w:p>
        </w:tc>
      </w:tr>
      <w:tr w:rsidR="002C1A17" w:rsidRPr="00216C7B" w14:paraId="10926540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00B050"/>
          </w:tcPr>
          <w:p w14:paraId="75ACD1F3" w14:textId="77777777" w:rsidR="002C1A17" w:rsidRPr="00216C7B" w:rsidRDefault="002C1A17" w:rsidP="00E269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7</w:t>
            </w:r>
          </w:p>
        </w:tc>
        <w:tc>
          <w:tcPr>
            <w:tcW w:w="2646" w:type="dxa"/>
          </w:tcPr>
          <w:p w14:paraId="01FF4EB8" w14:textId="3C078118" w:rsidR="002C1A17" w:rsidRPr="00216C7B" w:rsidRDefault="002C1A17" w:rsidP="002C1A17">
            <w:pPr>
              <w:numPr>
                <w:ilvl w:val="0"/>
                <w:numId w:val="18"/>
              </w:numPr>
              <w:shd w:val="clear" w:color="auto" w:fill="FFFFFF"/>
              <w:adjustRightInd w:val="0"/>
              <w:snapToGrid w:val="0"/>
              <w:spacing w:before="0" w:after="0"/>
              <w:ind w:left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216C7B">
              <w:rPr>
                <w:rFonts w:cstheme="minorHAnsi"/>
                <w:sz w:val="18"/>
                <w:szCs w:val="18"/>
              </w:rPr>
              <w:t>Express one quantity as a fraction of another, with and without the use of digital</w:t>
            </w:r>
            <w:r w:rsidR="00216C7B" w:rsidRPr="00216C7B">
              <w:rPr>
                <w:rFonts w:cstheme="minorHAnsi"/>
                <w:sz w:val="18"/>
                <w:szCs w:val="18"/>
              </w:rPr>
              <w:t xml:space="preserve"> </w:t>
            </w:r>
            <w:r w:rsidRPr="00216C7B">
              <w:rPr>
                <w:rFonts w:cstheme="minorHAnsi"/>
                <w:sz w:val="18"/>
                <w:szCs w:val="18"/>
              </w:rPr>
              <w:t>technologies </w:t>
            </w:r>
            <w:hyperlink r:id="rId11" w:tooltip="View elaborations and additional details of VCMNA245" w:history="1">
              <w:r w:rsidRPr="00216C7B">
                <w:rPr>
                  <w:rFonts w:cstheme="minorHAnsi"/>
                  <w:sz w:val="18"/>
                  <w:szCs w:val="18"/>
                </w:rPr>
                <w:t>(VCMNA245)</w:t>
              </w:r>
            </w:hyperlink>
          </w:p>
        </w:tc>
        <w:tc>
          <w:tcPr>
            <w:tcW w:w="3260" w:type="dxa"/>
          </w:tcPr>
          <w:p w14:paraId="3A7B8AA3" w14:textId="77777777" w:rsidR="002C1A17" w:rsidRPr="00216C7B" w:rsidRDefault="002C1A17" w:rsidP="00E26911">
            <w:pPr>
              <w:adjustRightInd w:val="0"/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proofErr w:type="spellStart"/>
            <w:r w:rsidRPr="00216C7B">
              <w:rPr>
                <w:rFonts w:cstheme="minorHAnsi"/>
                <w:sz w:val="18"/>
                <w:szCs w:val="18"/>
              </w:rPr>
              <w:t>Seb</w:t>
            </w:r>
            <w:proofErr w:type="spellEnd"/>
            <w:r w:rsidRPr="00216C7B">
              <w:rPr>
                <w:rFonts w:cstheme="minorHAnsi"/>
                <w:sz w:val="18"/>
                <w:szCs w:val="18"/>
              </w:rPr>
              <w:t xml:space="preserve"> has read x of a 496-page book. How many pages has he read?</w:t>
            </w: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08265FC" w14:textId="77777777" w:rsidR="002C1A17" w:rsidRPr="00216C7B" w:rsidRDefault="002C1A17" w:rsidP="00E2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92D050"/>
          </w:tcPr>
          <w:p w14:paraId="158F4C11" w14:textId="77777777" w:rsidR="002C1A17" w:rsidRPr="00216C7B" w:rsidRDefault="002C1A17" w:rsidP="00E26911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 w:rsidRPr="00216C7B">
              <w:rPr>
                <w:rFonts w:cstheme="minorHAnsi"/>
                <w:b/>
                <w:sz w:val="18"/>
                <w:szCs w:val="18"/>
              </w:rPr>
              <w:t>6</w:t>
            </w:r>
          </w:p>
        </w:tc>
        <w:tc>
          <w:tcPr>
            <w:tcW w:w="2977" w:type="dxa"/>
          </w:tcPr>
          <w:p w14:paraId="3565E1A6" w14:textId="77777777" w:rsidR="002C1A17" w:rsidRPr="00216C7B" w:rsidRDefault="002C1A17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>Compare fractions with related denominators and locate and represent them on a number line</w:t>
            </w:r>
            <w:hyperlink r:id="rId12" w:tooltip="View elaborations and additional details of VCMNA211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211)</w:t>
              </w:r>
            </w:hyperlink>
          </w:p>
        </w:tc>
        <w:tc>
          <w:tcPr>
            <w:tcW w:w="3402" w:type="dxa"/>
          </w:tcPr>
          <w:p w14:paraId="208E5CFF" w14:textId="77777777" w:rsidR="002C1A17" w:rsidRPr="00216C7B" w:rsidRDefault="002C1A17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Put the following fractions in order on a number line</w:t>
            </w:r>
            <w:proofErr w:type="gramStart"/>
            <w:r w:rsidRPr="00216C7B">
              <w:rPr>
                <w:rFonts w:cstheme="minorHAnsi"/>
                <w:sz w:val="18"/>
                <w:szCs w:val="18"/>
              </w:rPr>
              <w:t>: ,</w:t>
            </w:r>
            <w:proofErr w:type="gramEnd"/>
            <w:r w:rsidRPr="00216C7B">
              <w:rPr>
                <w:rFonts w:cstheme="minorHAnsi"/>
                <w:sz w:val="18"/>
                <w:szCs w:val="18"/>
              </w:rPr>
              <w:t xml:space="preserve"> , , </w:t>
            </w:r>
          </w:p>
        </w:tc>
      </w:tr>
      <w:tr w:rsidR="002C1A17" w:rsidRPr="00216C7B" w14:paraId="026A0808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00B050"/>
          </w:tcPr>
          <w:p w14:paraId="5B430E15" w14:textId="77777777" w:rsidR="002C1A17" w:rsidRPr="00216C7B" w:rsidRDefault="002C1A17" w:rsidP="00E269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7</w:t>
            </w:r>
          </w:p>
        </w:tc>
        <w:tc>
          <w:tcPr>
            <w:tcW w:w="2646" w:type="dxa"/>
          </w:tcPr>
          <w:p w14:paraId="3680208F" w14:textId="77777777" w:rsidR="002C1A17" w:rsidRPr="00216C7B" w:rsidRDefault="002C1A17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 xml:space="preserve">Multiply and divide fractions and decimals using efficient written strategies and digital technologies </w:t>
            </w:r>
            <w:hyperlink r:id="rId13" w:tooltip="View elaborations and additional details of VCMNA244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244)</w:t>
              </w:r>
            </w:hyperlink>
          </w:p>
        </w:tc>
        <w:tc>
          <w:tcPr>
            <w:tcW w:w="3260" w:type="dxa"/>
          </w:tcPr>
          <w:p w14:paraId="6C6DDB1F" w14:textId="77777777" w:rsidR="002C1A17" w:rsidRPr="00216C7B" w:rsidRDefault="002C1A17" w:rsidP="00E26911">
            <w:pPr>
              <w:adjustRightInd w:val="0"/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proofErr w:type="gramStart"/>
            <w:r w:rsidRPr="00216C7B">
              <w:rPr>
                <w:rFonts w:cstheme="minorHAnsi"/>
                <w:sz w:val="18"/>
                <w:szCs w:val="18"/>
              </w:rPr>
              <w:t>Calculate  x</w:t>
            </w:r>
            <w:proofErr w:type="gramEnd"/>
            <w:r w:rsidRPr="00216C7B">
              <w:rPr>
                <w:rFonts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D7C37E9" w14:textId="77777777" w:rsidR="002C1A17" w:rsidRPr="00216C7B" w:rsidRDefault="002C1A17" w:rsidP="00E26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0096FF"/>
          </w:tcPr>
          <w:p w14:paraId="3179C508" w14:textId="77777777" w:rsidR="002C1A17" w:rsidRPr="00216C7B" w:rsidRDefault="002C1A17" w:rsidP="00E26911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 w:rsidRPr="00216C7B">
              <w:rPr>
                <w:rFonts w:cstheme="minorHAnsi"/>
                <w:b/>
                <w:sz w:val="18"/>
                <w:szCs w:val="18"/>
              </w:rPr>
              <w:t>5</w:t>
            </w:r>
          </w:p>
        </w:tc>
        <w:tc>
          <w:tcPr>
            <w:tcW w:w="2977" w:type="dxa"/>
          </w:tcPr>
          <w:p w14:paraId="27888027" w14:textId="77777777" w:rsidR="002C1A17" w:rsidRPr="00216C7B" w:rsidRDefault="002C1A17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>Investigate strategies to solve problems involving addition and subtraction of fractions with the same denominator </w:t>
            </w:r>
            <w:hyperlink r:id="rId14" w:tooltip="View elaborations and additional details of VCMNA188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188)</w:t>
              </w:r>
            </w:hyperlink>
          </w:p>
        </w:tc>
        <w:tc>
          <w:tcPr>
            <w:tcW w:w="3402" w:type="dxa"/>
          </w:tcPr>
          <w:p w14:paraId="3AA90D25" w14:textId="77777777" w:rsidR="002C1A17" w:rsidRPr="00216C7B" w:rsidRDefault="002C1A17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 xml:space="preserve">Add the following fractions together: + </w:t>
            </w:r>
          </w:p>
        </w:tc>
      </w:tr>
      <w:tr w:rsidR="002C1A17" w:rsidRPr="00216C7B" w14:paraId="4A383207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00B050"/>
          </w:tcPr>
          <w:p w14:paraId="38C2C83D" w14:textId="77777777" w:rsidR="002C1A17" w:rsidRPr="00216C7B" w:rsidRDefault="002C1A17" w:rsidP="00E269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7</w:t>
            </w:r>
          </w:p>
        </w:tc>
        <w:tc>
          <w:tcPr>
            <w:tcW w:w="2646" w:type="dxa"/>
          </w:tcPr>
          <w:p w14:paraId="2388A1E2" w14:textId="77777777" w:rsidR="002C1A17" w:rsidRPr="00216C7B" w:rsidRDefault="002C1A17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 xml:space="preserve">Solve problems involving addition and subtraction of fractions, including those with unrelated denominators </w:t>
            </w:r>
            <w:hyperlink r:id="rId15" w:tooltip="View elaborations and additional details of VCMNA243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243)</w:t>
              </w:r>
            </w:hyperlink>
          </w:p>
        </w:tc>
        <w:tc>
          <w:tcPr>
            <w:tcW w:w="3260" w:type="dxa"/>
          </w:tcPr>
          <w:p w14:paraId="4BB71DCA" w14:textId="77777777" w:rsidR="002C1A17" w:rsidRPr="00216C7B" w:rsidRDefault="002C1A17" w:rsidP="00E26911">
            <w:pPr>
              <w:adjustRightInd w:val="0"/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 xml:space="preserve">What is </w:t>
            </w:r>
            <w:proofErr w:type="gramStart"/>
            <w:r w:rsidRPr="00216C7B">
              <w:rPr>
                <w:rFonts w:cstheme="minorHAnsi"/>
                <w:sz w:val="18"/>
                <w:szCs w:val="18"/>
              </w:rPr>
              <w:t>–  ?</w:t>
            </w:r>
            <w:proofErr w:type="gramEnd"/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AFE9B2F" w14:textId="77777777" w:rsidR="002C1A17" w:rsidRPr="00216C7B" w:rsidRDefault="002C1A17" w:rsidP="00E2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0096FF"/>
          </w:tcPr>
          <w:p w14:paraId="24943AE2" w14:textId="77777777" w:rsidR="002C1A17" w:rsidRPr="00216C7B" w:rsidRDefault="002C1A17" w:rsidP="00E26911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 w:rsidRPr="00216C7B">
              <w:rPr>
                <w:rFonts w:cstheme="minorHAnsi"/>
                <w:b/>
                <w:sz w:val="18"/>
                <w:szCs w:val="18"/>
              </w:rPr>
              <w:t>5</w:t>
            </w:r>
          </w:p>
        </w:tc>
        <w:tc>
          <w:tcPr>
            <w:tcW w:w="2977" w:type="dxa"/>
          </w:tcPr>
          <w:p w14:paraId="65A3BDA6" w14:textId="77777777" w:rsidR="002C1A17" w:rsidRPr="00216C7B" w:rsidRDefault="002C1A17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>Compare and order common unit fractions and locate and represent them on a number line </w:t>
            </w:r>
            <w:hyperlink r:id="rId16" w:tooltip="View elaborations and additional details of VCMNA187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187)</w:t>
              </w:r>
            </w:hyperlink>
          </w:p>
        </w:tc>
        <w:tc>
          <w:tcPr>
            <w:tcW w:w="3402" w:type="dxa"/>
          </w:tcPr>
          <w:p w14:paraId="55AF896E" w14:textId="77777777" w:rsidR="002C1A17" w:rsidRPr="00216C7B" w:rsidRDefault="002C1A17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Put the following fractions in order</w:t>
            </w:r>
            <w:proofErr w:type="gramStart"/>
            <w:r w:rsidRPr="00216C7B">
              <w:rPr>
                <w:rFonts w:cstheme="minorHAnsi"/>
                <w:sz w:val="18"/>
                <w:szCs w:val="18"/>
              </w:rPr>
              <w:t>: ,</w:t>
            </w:r>
            <w:proofErr w:type="gramEnd"/>
            <w:r w:rsidRPr="00216C7B">
              <w:rPr>
                <w:rFonts w:cstheme="minorHAnsi"/>
                <w:sz w:val="18"/>
                <w:szCs w:val="18"/>
              </w:rPr>
              <w:t xml:space="preserve"> , . </w:t>
            </w:r>
          </w:p>
        </w:tc>
      </w:tr>
      <w:tr w:rsidR="002C1A17" w:rsidRPr="00216C7B" w14:paraId="16B3DCAE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trHeight w:val="11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00B050"/>
          </w:tcPr>
          <w:p w14:paraId="68E4140D" w14:textId="77777777" w:rsidR="002C1A17" w:rsidRPr="00216C7B" w:rsidRDefault="002C1A17" w:rsidP="00E269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7</w:t>
            </w:r>
          </w:p>
        </w:tc>
        <w:tc>
          <w:tcPr>
            <w:tcW w:w="2646" w:type="dxa"/>
          </w:tcPr>
          <w:p w14:paraId="10E22AF1" w14:textId="77777777" w:rsidR="002C1A17" w:rsidRPr="00216C7B" w:rsidRDefault="002C1A17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>Compare fractions using equivalence. Locate and represent positive and negative fractions and mixed numbers on a number line </w:t>
            </w:r>
            <w:hyperlink r:id="rId17" w:tooltip="View elaborations and additional details of VCMNA242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242)</w:t>
              </w:r>
            </w:hyperlink>
          </w:p>
        </w:tc>
        <w:tc>
          <w:tcPr>
            <w:tcW w:w="3260" w:type="dxa"/>
          </w:tcPr>
          <w:p w14:paraId="4F960876" w14:textId="77777777" w:rsidR="002C1A17" w:rsidRPr="00216C7B" w:rsidRDefault="002C1A17" w:rsidP="00E26911">
            <w:pPr>
              <w:adjustRightInd w:val="0"/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Compare the following fractions using equivalence and circle the largest fraction:</w:t>
            </w:r>
            <w:proofErr w:type="gramStart"/>
            <w:r w:rsidRPr="00216C7B">
              <w:rPr>
                <w:rFonts w:cstheme="minorHAnsi"/>
                <w:sz w:val="18"/>
                <w:szCs w:val="18"/>
              </w:rPr>
              <w:t xml:space="preserve">  ,</w:t>
            </w:r>
            <w:proofErr w:type="gramEnd"/>
            <w:r w:rsidRPr="00216C7B">
              <w:rPr>
                <w:rFonts w:cstheme="minorHAnsi"/>
                <w:sz w:val="18"/>
                <w:szCs w:val="18"/>
              </w:rPr>
              <w:t xml:space="preserve"> 1 , </w:t>
            </w: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9CF7773" w14:textId="77777777" w:rsidR="002C1A17" w:rsidRPr="00216C7B" w:rsidRDefault="002C1A17" w:rsidP="00E26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FF4C75" w:themeFill="accent3" w:themeFillTint="99"/>
          </w:tcPr>
          <w:p w14:paraId="372655CA" w14:textId="77777777" w:rsidR="002C1A17" w:rsidRPr="00216C7B" w:rsidRDefault="002C1A17" w:rsidP="00E26911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 w:rsidRPr="00216C7B">
              <w:rPr>
                <w:rFonts w:cstheme="minorHAnsi"/>
                <w:b/>
                <w:sz w:val="18"/>
                <w:szCs w:val="18"/>
              </w:rPr>
              <w:t>4</w:t>
            </w:r>
          </w:p>
        </w:tc>
        <w:tc>
          <w:tcPr>
            <w:tcW w:w="2977" w:type="dxa"/>
          </w:tcPr>
          <w:p w14:paraId="54B5E625" w14:textId="77777777" w:rsidR="002C1A17" w:rsidRPr="00216C7B" w:rsidRDefault="002C1A17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 xml:space="preserve">Count by quarters, </w:t>
            </w:r>
            <w:proofErr w:type="gramStart"/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>halves</w:t>
            </w:r>
            <w:proofErr w:type="gramEnd"/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 xml:space="preserve"> and thirds, including with mixed numerals. Locate and represent these fractions on a number line </w:t>
            </w:r>
            <w:hyperlink r:id="rId18" w:tooltip="View elaborations and additional details of VCMNA158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158)</w:t>
              </w:r>
            </w:hyperlink>
          </w:p>
        </w:tc>
        <w:tc>
          <w:tcPr>
            <w:tcW w:w="3402" w:type="dxa"/>
          </w:tcPr>
          <w:p w14:paraId="614B0962" w14:textId="77777777" w:rsidR="002C1A17" w:rsidRPr="00216C7B" w:rsidRDefault="002C1A17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 xml:space="preserve">Fill in the missing parts of the following number-line. </w:t>
            </w:r>
          </w:p>
        </w:tc>
      </w:tr>
      <w:tr w:rsidR="002C1A17" w:rsidRPr="00216C7B" w14:paraId="01CC2DD2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92D050"/>
          </w:tcPr>
          <w:p w14:paraId="0D25BE27" w14:textId="77777777" w:rsidR="002C1A17" w:rsidRPr="00216C7B" w:rsidRDefault="002C1A17" w:rsidP="00E269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6</w:t>
            </w:r>
          </w:p>
        </w:tc>
        <w:tc>
          <w:tcPr>
            <w:tcW w:w="2646" w:type="dxa"/>
          </w:tcPr>
          <w:p w14:paraId="7BFCA7D2" w14:textId="77777777" w:rsidR="002C1A17" w:rsidRPr="00216C7B" w:rsidRDefault="002C1A17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 xml:space="preserve">Find a simple fraction of a quantity where the result is a whole number, with and without digital technologies </w:t>
            </w:r>
            <w:hyperlink r:id="rId19" w:tooltip="View elaborations and additional details of VCMNA213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213)</w:t>
              </w:r>
            </w:hyperlink>
          </w:p>
        </w:tc>
        <w:tc>
          <w:tcPr>
            <w:tcW w:w="3260" w:type="dxa"/>
          </w:tcPr>
          <w:p w14:paraId="26BF1256" w14:textId="77777777" w:rsidR="002C1A17" w:rsidRPr="00216C7B" w:rsidRDefault="002C1A17" w:rsidP="00E26911">
            <w:pPr>
              <w:adjustRightInd w:val="0"/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What is of 48?</w:t>
            </w: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B2F2837" w14:textId="77777777" w:rsidR="002C1A17" w:rsidRPr="00216C7B" w:rsidRDefault="002C1A17" w:rsidP="00E2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FF4C75" w:themeFill="accent3" w:themeFillTint="99"/>
          </w:tcPr>
          <w:p w14:paraId="2B267796" w14:textId="77777777" w:rsidR="002C1A17" w:rsidRPr="00216C7B" w:rsidRDefault="002C1A17" w:rsidP="00E26911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 w:rsidRPr="00216C7B">
              <w:rPr>
                <w:rFonts w:cstheme="minorHAnsi"/>
                <w:b/>
                <w:sz w:val="18"/>
                <w:szCs w:val="18"/>
              </w:rPr>
              <w:t>4</w:t>
            </w:r>
          </w:p>
        </w:tc>
        <w:tc>
          <w:tcPr>
            <w:tcW w:w="2977" w:type="dxa"/>
          </w:tcPr>
          <w:p w14:paraId="7DC67268" w14:textId="77777777" w:rsidR="002C1A17" w:rsidRPr="00216C7B" w:rsidRDefault="002C1A17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 xml:space="preserve">Investigate equivalent fractions used in contexts </w:t>
            </w:r>
            <w:hyperlink r:id="rId20" w:tooltip="View elaborations and additional details of VCMNA157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157)</w:t>
              </w:r>
            </w:hyperlink>
          </w:p>
        </w:tc>
        <w:tc>
          <w:tcPr>
            <w:tcW w:w="3402" w:type="dxa"/>
          </w:tcPr>
          <w:p w14:paraId="411FF379" w14:textId="77777777" w:rsidR="002C1A17" w:rsidRPr="00216C7B" w:rsidRDefault="002C1A17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Lauren eats of a chocolate bar and Max eats of an identical chocolate bar. Who eats more chocolate?</w:t>
            </w:r>
          </w:p>
        </w:tc>
      </w:tr>
      <w:tr w:rsidR="002C1A17" w:rsidRPr="00216C7B" w14:paraId="08686C04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trHeight w:val="1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92D050"/>
          </w:tcPr>
          <w:p w14:paraId="110681FF" w14:textId="77777777" w:rsidR="002C1A17" w:rsidRPr="00216C7B" w:rsidRDefault="002C1A17" w:rsidP="00E269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6</w:t>
            </w:r>
          </w:p>
        </w:tc>
        <w:tc>
          <w:tcPr>
            <w:tcW w:w="2646" w:type="dxa"/>
          </w:tcPr>
          <w:p w14:paraId="41B5C9AA" w14:textId="77777777" w:rsidR="002C1A17" w:rsidRPr="00216C7B" w:rsidRDefault="002C1A17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 xml:space="preserve">Solve problems involving addition and subtraction of fractions with the same or related denominators </w:t>
            </w:r>
            <w:hyperlink r:id="rId21" w:tooltip="View elaborations and additional details of VCMNA212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212)</w:t>
              </w:r>
            </w:hyperlink>
          </w:p>
        </w:tc>
        <w:tc>
          <w:tcPr>
            <w:tcW w:w="3260" w:type="dxa"/>
          </w:tcPr>
          <w:p w14:paraId="760647CF" w14:textId="77777777" w:rsidR="002C1A17" w:rsidRPr="00216C7B" w:rsidRDefault="002C1A17" w:rsidP="00E26911">
            <w:pPr>
              <w:adjustRightInd w:val="0"/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 xml:space="preserve">There was of a cake left. After school John ate 1/2 of the whole cake. How much cake was left? </w:t>
            </w: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9FDD438" w14:textId="77777777" w:rsidR="002C1A17" w:rsidRPr="00216C7B" w:rsidRDefault="002C1A17" w:rsidP="00E26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FFC3D1" w:themeFill="accent3" w:themeFillTint="33"/>
          </w:tcPr>
          <w:p w14:paraId="49C36AA5" w14:textId="77777777" w:rsidR="002C1A17" w:rsidRPr="00216C7B" w:rsidRDefault="002C1A17" w:rsidP="00E26911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  <w:r w:rsidRPr="00216C7B">
              <w:rPr>
                <w:rFonts w:cstheme="minorHAnsi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</w:tcPr>
          <w:p w14:paraId="68DF10E8" w14:textId="77777777" w:rsidR="002C1A17" w:rsidRPr="00216C7B" w:rsidRDefault="002C1A17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eastAsia="Times New Roman" w:cstheme="minorHAnsi"/>
                <w:sz w:val="18"/>
                <w:szCs w:val="18"/>
                <w:lang w:eastAsia="en-AU"/>
              </w:rPr>
              <w:t>Model and represent unit fractions including 1/2, 1/4, 1/3, 1/5 and their multiples to a complete whole</w:t>
            </w:r>
            <w:hyperlink r:id="rId22" w:tooltip="View elaborations and additional details of VCMNA136" w:history="1">
              <w:r w:rsidRPr="00216C7B">
                <w:rPr>
                  <w:rFonts w:eastAsia="Times New Roman" w:cstheme="minorHAnsi"/>
                  <w:sz w:val="18"/>
                  <w:szCs w:val="18"/>
                  <w:lang w:eastAsia="en-AU"/>
                </w:rPr>
                <w:t>(VCMNA136)</w:t>
              </w:r>
            </w:hyperlink>
          </w:p>
        </w:tc>
        <w:tc>
          <w:tcPr>
            <w:tcW w:w="3402" w:type="dxa"/>
          </w:tcPr>
          <w:p w14:paraId="509893BC" w14:textId="77777777" w:rsidR="002C1A17" w:rsidRPr="00216C7B" w:rsidRDefault="002C1A17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16C7B">
              <w:rPr>
                <w:rFonts w:cstheme="minorHAnsi"/>
                <w:sz w:val="18"/>
                <w:szCs w:val="18"/>
              </w:rPr>
              <w:t>Shade ¼ of a rectangle</w:t>
            </w:r>
          </w:p>
        </w:tc>
      </w:tr>
    </w:tbl>
    <w:p w14:paraId="29048B54" w14:textId="77777777" w:rsidR="002C1A17" w:rsidRDefault="002C1A17" w:rsidP="002C1A17"/>
    <w:p w14:paraId="0EAF6C22" w14:textId="77777777" w:rsidR="00C0102D" w:rsidRPr="008F3D35" w:rsidRDefault="00C0102D" w:rsidP="00C0102D">
      <w:pPr>
        <w:pStyle w:val="Heading1"/>
      </w:pPr>
      <w:r>
        <w:rPr>
          <w:lang w:val="en-AU"/>
        </w:rPr>
        <w:t>Example of progression and items to assess</w:t>
      </w:r>
    </w:p>
    <w:p w14:paraId="7AD410BE" w14:textId="6370678F" w:rsidR="00C0102D" w:rsidRPr="00216C7B" w:rsidRDefault="00C0102D" w:rsidP="00C0102D">
      <w:pPr>
        <w:pStyle w:val="Intro"/>
      </w:pPr>
      <w:r w:rsidRPr="00216C7B">
        <w:t>Learning progression - pre-test</w:t>
      </w:r>
      <w:r w:rsidR="001640C0">
        <w:br/>
      </w:r>
    </w:p>
    <w:tbl>
      <w:tblPr>
        <w:tblStyle w:val="ListTable3-Accent1"/>
        <w:tblW w:w="15021" w:type="dxa"/>
        <w:tblBorders>
          <w:top w:val="single" w:sz="2" w:space="0" w:color="292B2D" w:themeColor="accent6" w:themeShade="80"/>
          <w:left w:val="single" w:sz="2" w:space="0" w:color="292B2D" w:themeColor="accent6" w:themeShade="80"/>
          <w:bottom w:val="single" w:sz="2" w:space="0" w:color="292B2D" w:themeColor="accent6" w:themeShade="80"/>
          <w:right w:val="single" w:sz="2" w:space="0" w:color="292B2D" w:themeColor="accent6" w:themeShade="80"/>
          <w:insideH w:val="single" w:sz="2" w:space="0" w:color="292B2D" w:themeColor="accent6" w:themeShade="80"/>
          <w:insideV w:val="single" w:sz="2" w:space="0" w:color="292B2D" w:themeColor="accent6" w:themeShade="80"/>
        </w:tblBorders>
        <w:tblLayout w:type="fixed"/>
        <w:tblCellMar>
          <w:left w:w="51" w:type="dxa"/>
          <w:right w:w="51" w:type="dxa"/>
        </w:tblCellMar>
        <w:tblLook w:val="04A0" w:firstRow="1" w:lastRow="0" w:firstColumn="1" w:lastColumn="0" w:noHBand="0" w:noVBand="1"/>
      </w:tblPr>
      <w:tblGrid>
        <w:gridCol w:w="1193"/>
        <w:gridCol w:w="2681"/>
        <w:gridCol w:w="3303"/>
        <w:gridCol w:w="183"/>
        <w:gridCol w:w="1197"/>
        <w:gridCol w:w="3017"/>
        <w:gridCol w:w="3447"/>
      </w:tblGrid>
      <w:tr w:rsidR="00C0102D" w:rsidRPr="00216C7B" w14:paraId="2382F6A2" w14:textId="77777777" w:rsidTr="00E26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64" w:type="dxa"/>
            <w:shd w:val="clear" w:color="auto" w:fill="FF9300"/>
          </w:tcPr>
          <w:p w14:paraId="3493324C" w14:textId="77777777" w:rsidR="00C0102D" w:rsidRPr="00216C7B" w:rsidRDefault="00C0102D" w:rsidP="00E26911">
            <w:pPr>
              <w:jc w:val="center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Victorian Curriculum Level</w:t>
            </w:r>
          </w:p>
        </w:tc>
        <w:tc>
          <w:tcPr>
            <w:tcW w:w="1270" w:type="dxa"/>
            <w:shd w:val="clear" w:color="auto" w:fill="FF9300"/>
          </w:tcPr>
          <w:p w14:paraId="0DFD6F65" w14:textId="77777777" w:rsidR="00C0102D" w:rsidRPr="00216C7B" w:rsidRDefault="00C0102D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Description of skill</w:t>
            </w:r>
          </w:p>
        </w:tc>
        <w:tc>
          <w:tcPr>
            <w:tcW w:w="1564" w:type="dxa"/>
            <w:shd w:val="clear" w:color="auto" w:fill="FF9300"/>
          </w:tcPr>
          <w:p w14:paraId="4EA72ABD" w14:textId="77777777" w:rsidR="00C0102D" w:rsidRPr="00216C7B" w:rsidRDefault="00C0102D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Example item to assess each skill</w:t>
            </w:r>
          </w:p>
        </w:tc>
        <w:tc>
          <w:tcPr>
            <w:tcW w:w="1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1F8593" w14:textId="77777777" w:rsidR="00C0102D" w:rsidRPr="00216C7B" w:rsidRDefault="00C0102D" w:rsidP="00E26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6" w:type="dxa"/>
            <w:shd w:val="clear" w:color="auto" w:fill="FF9300"/>
          </w:tcPr>
          <w:p w14:paraId="1A544E58" w14:textId="77777777" w:rsidR="00C0102D" w:rsidRPr="00216C7B" w:rsidRDefault="00C0102D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Victorian Curriculum Level</w:t>
            </w:r>
          </w:p>
        </w:tc>
        <w:tc>
          <w:tcPr>
            <w:tcW w:w="1428" w:type="dxa"/>
            <w:shd w:val="clear" w:color="auto" w:fill="FF9300"/>
          </w:tcPr>
          <w:p w14:paraId="2F4E35D9" w14:textId="77777777" w:rsidR="00C0102D" w:rsidRPr="00216C7B" w:rsidRDefault="00C0102D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Description of skill</w:t>
            </w:r>
          </w:p>
        </w:tc>
        <w:tc>
          <w:tcPr>
            <w:tcW w:w="1632" w:type="dxa"/>
            <w:shd w:val="clear" w:color="auto" w:fill="FF9300"/>
          </w:tcPr>
          <w:p w14:paraId="6674A24B" w14:textId="77777777" w:rsidR="00C0102D" w:rsidRPr="00216C7B" w:rsidRDefault="00C0102D" w:rsidP="00E26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2"/>
                <w:sz w:val="18"/>
                <w:szCs w:val="18"/>
              </w:rPr>
            </w:pPr>
            <w:r w:rsidRPr="00216C7B">
              <w:rPr>
                <w:rFonts w:cstheme="minorHAnsi"/>
                <w:color w:val="000000" w:themeColor="text2"/>
                <w:sz w:val="18"/>
                <w:szCs w:val="18"/>
              </w:rPr>
              <w:t>Example item to assess each skill</w:t>
            </w:r>
          </w:p>
        </w:tc>
      </w:tr>
      <w:tr w:rsidR="00C0102D" w:rsidRPr="00216C7B" w14:paraId="7AFC0D18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00B050"/>
          </w:tcPr>
          <w:p w14:paraId="723C6117" w14:textId="0AD5D05D" w:rsidR="00C0102D" w:rsidRPr="00216C7B" w:rsidRDefault="00C0102D" w:rsidP="00E2691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46" w:type="dxa"/>
          </w:tcPr>
          <w:p w14:paraId="1165B10F" w14:textId="2E365682" w:rsidR="00C0102D" w:rsidRPr="00216C7B" w:rsidRDefault="00C0102D" w:rsidP="00E26911">
            <w:pPr>
              <w:numPr>
                <w:ilvl w:val="0"/>
                <w:numId w:val="18"/>
              </w:numPr>
              <w:shd w:val="clear" w:color="auto" w:fill="FFFFFF"/>
              <w:adjustRightInd w:val="0"/>
              <w:snapToGrid w:val="0"/>
              <w:spacing w:before="0" w:after="0"/>
              <w:ind w:left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</w:p>
        </w:tc>
        <w:tc>
          <w:tcPr>
            <w:tcW w:w="3260" w:type="dxa"/>
          </w:tcPr>
          <w:p w14:paraId="0546501D" w14:textId="3CCA0BE0" w:rsidR="00C0102D" w:rsidRPr="00216C7B" w:rsidRDefault="00C0102D" w:rsidP="00E26911">
            <w:pPr>
              <w:adjustRightInd w:val="0"/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57C1CD5" w14:textId="77777777" w:rsidR="00C0102D" w:rsidRPr="00216C7B" w:rsidRDefault="00C0102D" w:rsidP="00E2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92D050"/>
          </w:tcPr>
          <w:p w14:paraId="356B0F57" w14:textId="5BF0B7DA" w:rsidR="00C0102D" w:rsidRPr="00216C7B" w:rsidRDefault="00C0102D" w:rsidP="00E26911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67384F19" w14:textId="73F3682F" w:rsidR="00C0102D" w:rsidRPr="00216C7B" w:rsidRDefault="00C0102D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02" w:type="dxa"/>
          </w:tcPr>
          <w:p w14:paraId="763F71C2" w14:textId="47A73043" w:rsidR="00C0102D" w:rsidRPr="00216C7B" w:rsidRDefault="00C0102D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</w:tr>
      <w:tr w:rsidR="00C0102D" w:rsidRPr="00216C7B" w14:paraId="42FC2FF1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00B050"/>
          </w:tcPr>
          <w:p w14:paraId="328F4808" w14:textId="7C500F37" w:rsidR="00C0102D" w:rsidRPr="00216C7B" w:rsidRDefault="00C0102D" w:rsidP="00E2691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46" w:type="dxa"/>
          </w:tcPr>
          <w:p w14:paraId="3DCB2D8D" w14:textId="3F9CC576" w:rsidR="00C0102D" w:rsidRPr="00216C7B" w:rsidRDefault="00C0102D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</w:p>
        </w:tc>
        <w:tc>
          <w:tcPr>
            <w:tcW w:w="3260" w:type="dxa"/>
          </w:tcPr>
          <w:p w14:paraId="369F617A" w14:textId="7AA5A44B" w:rsidR="00C0102D" w:rsidRPr="00216C7B" w:rsidRDefault="00C0102D" w:rsidP="00E26911">
            <w:pPr>
              <w:adjustRightInd w:val="0"/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B6B4456" w14:textId="77777777" w:rsidR="00C0102D" w:rsidRPr="00216C7B" w:rsidRDefault="00C0102D" w:rsidP="00E26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0096FF"/>
          </w:tcPr>
          <w:p w14:paraId="7D2967DD" w14:textId="7C26E17E" w:rsidR="00C0102D" w:rsidRPr="00216C7B" w:rsidRDefault="00C0102D" w:rsidP="00E26911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38827435" w14:textId="52AAC3D0" w:rsidR="00C0102D" w:rsidRPr="00216C7B" w:rsidRDefault="00C0102D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02" w:type="dxa"/>
          </w:tcPr>
          <w:p w14:paraId="7FB0F6E2" w14:textId="75A193A9" w:rsidR="00C0102D" w:rsidRPr="00216C7B" w:rsidRDefault="00C0102D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</w:tr>
      <w:tr w:rsidR="00C0102D" w:rsidRPr="00216C7B" w14:paraId="2CEBBEAF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00B050"/>
          </w:tcPr>
          <w:p w14:paraId="5FC8037F" w14:textId="160707D2" w:rsidR="00C0102D" w:rsidRPr="00216C7B" w:rsidRDefault="00C0102D" w:rsidP="00E2691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46" w:type="dxa"/>
          </w:tcPr>
          <w:p w14:paraId="173AFBE7" w14:textId="231C76D1" w:rsidR="00C0102D" w:rsidRPr="00216C7B" w:rsidRDefault="00C0102D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</w:p>
        </w:tc>
        <w:tc>
          <w:tcPr>
            <w:tcW w:w="3260" w:type="dxa"/>
          </w:tcPr>
          <w:p w14:paraId="4CDE7B73" w14:textId="1DC82ABE" w:rsidR="00C0102D" w:rsidRPr="00216C7B" w:rsidRDefault="00C0102D" w:rsidP="00E26911">
            <w:pPr>
              <w:adjustRightInd w:val="0"/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E32BCE7" w14:textId="77777777" w:rsidR="00C0102D" w:rsidRPr="00216C7B" w:rsidRDefault="00C0102D" w:rsidP="00E2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0096FF"/>
          </w:tcPr>
          <w:p w14:paraId="4B85A064" w14:textId="364C077E" w:rsidR="00C0102D" w:rsidRPr="00216C7B" w:rsidRDefault="00C0102D" w:rsidP="00E26911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6066F830" w14:textId="7C3C7471" w:rsidR="00C0102D" w:rsidRPr="00216C7B" w:rsidRDefault="00C0102D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02" w:type="dxa"/>
          </w:tcPr>
          <w:p w14:paraId="694C3DCD" w14:textId="26649889" w:rsidR="00C0102D" w:rsidRPr="00216C7B" w:rsidRDefault="00C0102D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</w:tr>
      <w:tr w:rsidR="00C0102D" w:rsidRPr="00216C7B" w14:paraId="3C47FC74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trHeight w:val="11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00B050"/>
          </w:tcPr>
          <w:p w14:paraId="6AFF17EA" w14:textId="4D2AB85F" w:rsidR="00C0102D" w:rsidRPr="00216C7B" w:rsidRDefault="00C0102D" w:rsidP="00E2691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46" w:type="dxa"/>
          </w:tcPr>
          <w:p w14:paraId="57454BC4" w14:textId="79E123E3" w:rsidR="00C0102D" w:rsidRPr="00216C7B" w:rsidRDefault="00C0102D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</w:p>
        </w:tc>
        <w:tc>
          <w:tcPr>
            <w:tcW w:w="3260" w:type="dxa"/>
          </w:tcPr>
          <w:p w14:paraId="18787D71" w14:textId="3F2B441F" w:rsidR="00C0102D" w:rsidRPr="00216C7B" w:rsidRDefault="00C0102D" w:rsidP="00E26911">
            <w:pPr>
              <w:adjustRightInd w:val="0"/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171065B" w14:textId="77777777" w:rsidR="00C0102D" w:rsidRPr="00216C7B" w:rsidRDefault="00C0102D" w:rsidP="00E26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FF4C75" w:themeFill="accent3" w:themeFillTint="99"/>
          </w:tcPr>
          <w:p w14:paraId="480DB4A3" w14:textId="2ABD6728" w:rsidR="00C0102D" w:rsidRPr="00216C7B" w:rsidRDefault="00C0102D" w:rsidP="00E26911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50D7BA6A" w14:textId="3DA62A9C" w:rsidR="00C0102D" w:rsidRPr="00216C7B" w:rsidRDefault="00C0102D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02" w:type="dxa"/>
          </w:tcPr>
          <w:p w14:paraId="7F174F3E" w14:textId="26C3B93D" w:rsidR="00C0102D" w:rsidRPr="00216C7B" w:rsidRDefault="00C0102D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</w:tr>
      <w:tr w:rsidR="00C0102D" w:rsidRPr="00216C7B" w14:paraId="4FA814EC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92D050"/>
          </w:tcPr>
          <w:p w14:paraId="30ACBC98" w14:textId="58BF2876" w:rsidR="00C0102D" w:rsidRPr="00216C7B" w:rsidRDefault="00C0102D" w:rsidP="00E2691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46" w:type="dxa"/>
          </w:tcPr>
          <w:p w14:paraId="6DCBCD83" w14:textId="1A917195" w:rsidR="00C0102D" w:rsidRPr="00216C7B" w:rsidRDefault="00C0102D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</w:p>
        </w:tc>
        <w:tc>
          <w:tcPr>
            <w:tcW w:w="3260" w:type="dxa"/>
          </w:tcPr>
          <w:p w14:paraId="3E980091" w14:textId="04465E04" w:rsidR="00C0102D" w:rsidRPr="00216C7B" w:rsidRDefault="00C0102D" w:rsidP="00E26911">
            <w:pPr>
              <w:adjustRightInd w:val="0"/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85A9CC1" w14:textId="77777777" w:rsidR="00C0102D" w:rsidRPr="00216C7B" w:rsidRDefault="00C0102D" w:rsidP="00E2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FF4C75" w:themeFill="accent3" w:themeFillTint="99"/>
          </w:tcPr>
          <w:p w14:paraId="773C8F65" w14:textId="49BA1F0F" w:rsidR="00C0102D" w:rsidRPr="00216C7B" w:rsidRDefault="00C0102D" w:rsidP="00E26911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69561C7C" w14:textId="606CD1D1" w:rsidR="00C0102D" w:rsidRPr="00216C7B" w:rsidRDefault="00C0102D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02" w:type="dxa"/>
          </w:tcPr>
          <w:p w14:paraId="278FB88F" w14:textId="7AEFE68E" w:rsidR="00C0102D" w:rsidRPr="00216C7B" w:rsidRDefault="00C0102D" w:rsidP="00E26911">
            <w:pPr>
              <w:snapToGrid w:val="0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</w:tr>
      <w:tr w:rsidR="00C0102D" w:rsidRPr="00216C7B" w14:paraId="183509C8" w14:textId="77777777" w:rsidTr="00E26911">
        <w:tblPrEx>
          <w:tblBorders>
            <w:top w:val="single" w:sz="4" w:space="0" w:color="292B2D" w:themeColor="accent6" w:themeShade="80"/>
            <w:left w:val="single" w:sz="4" w:space="0" w:color="292B2D" w:themeColor="accent6" w:themeShade="80"/>
            <w:bottom w:val="single" w:sz="4" w:space="0" w:color="292B2D" w:themeColor="accent6" w:themeShade="80"/>
            <w:right w:val="single" w:sz="4" w:space="0" w:color="292B2D" w:themeColor="accent6" w:themeShade="80"/>
            <w:insideH w:val="single" w:sz="4" w:space="0" w:color="292B2D" w:themeColor="accent6" w:themeShade="80"/>
            <w:insideV w:val="single" w:sz="4" w:space="0" w:color="292B2D" w:themeColor="accent6" w:themeShade="80"/>
          </w:tblBorders>
          <w:tblCellMar>
            <w:left w:w="108" w:type="dxa"/>
            <w:right w:w="108" w:type="dxa"/>
          </w:tblCellMar>
        </w:tblPrEx>
        <w:trPr>
          <w:trHeight w:val="1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dxa"/>
            <w:shd w:val="clear" w:color="auto" w:fill="92D050"/>
          </w:tcPr>
          <w:p w14:paraId="7E378CCE" w14:textId="383BE450" w:rsidR="00C0102D" w:rsidRPr="00216C7B" w:rsidRDefault="00C0102D" w:rsidP="00E2691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46" w:type="dxa"/>
          </w:tcPr>
          <w:p w14:paraId="3421AA55" w14:textId="27991EB6" w:rsidR="00C0102D" w:rsidRPr="00216C7B" w:rsidRDefault="00C0102D" w:rsidP="00E26911">
            <w:pPr>
              <w:shd w:val="clear" w:color="auto" w:fill="FFFFFF"/>
              <w:adjustRightInd w:val="0"/>
              <w:snapToGrid w:val="0"/>
              <w:spacing w:before="0" w:after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en-AU"/>
              </w:rPr>
            </w:pPr>
          </w:p>
        </w:tc>
        <w:tc>
          <w:tcPr>
            <w:tcW w:w="3260" w:type="dxa"/>
          </w:tcPr>
          <w:p w14:paraId="0A903D26" w14:textId="3AFD6F06" w:rsidR="00C0102D" w:rsidRPr="00216C7B" w:rsidRDefault="00C0102D" w:rsidP="00E26911">
            <w:pPr>
              <w:adjustRightInd w:val="0"/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78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A868C1B" w14:textId="77777777" w:rsidR="00C0102D" w:rsidRPr="00216C7B" w:rsidRDefault="00C0102D" w:rsidP="00E26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FFC3D1" w:themeFill="accent3" w:themeFillTint="33"/>
          </w:tcPr>
          <w:p w14:paraId="76B9D593" w14:textId="03C1C05D" w:rsidR="00C0102D" w:rsidRPr="00216C7B" w:rsidRDefault="00C0102D" w:rsidP="00E26911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52436C93" w14:textId="239AC69A" w:rsidR="00C0102D" w:rsidRPr="00216C7B" w:rsidRDefault="00C0102D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02" w:type="dxa"/>
          </w:tcPr>
          <w:p w14:paraId="7FA92D1F" w14:textId="38800DB6" w:rsidR="00C0102D" w:rsidRPr="00216C7B" w:rsidRDefault="00C0102D" w:rsidP="00E26911">
            <w:pPr>
              <w:snapToGrid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</w:tr>
    </w:tbl>
    <w:p w14:paraId="3950F060" w14:textId="2FFA249F" w:rsidR="00122369" w:rsidRDefault="00122369" w:rsidP="00AF1EB5">
      <w:pPr>
        <w:rPr>
          <w:lang w:val="en-AU"/>
        </w:rPr>
      </w:pPr>
    </w:p>
    <w:sectPr w:rsidR="00122369" w:rsidSect="00216C7B">
      <w:headerReference w:type="default" r:id="rId23"/>
      <w:footerReference w:type="even" r:id="rId24"/>
      <w:footerReference w:type="default" r:id="rId25"/>
      <w:pgSz w:w="16838" w:h="11906" w:orient="landscape" w:code="9"/>
      <w:pgMar w:top="1701" w:right="1134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F12E8" w14:textId="77777777" w:rsidR="00237E71" w:rsidRDefault="00237E71" w:rsidP="003967DD">
      <w:pPr>
        <w:spacing w:after="0"/>
      </w:pPr>
      <w:r>
        <w:separator/>
      </w:r>
    </w:p>
  </w:endnote>
  <w:endnote w:type="continuationSeparator" w:id="0">
    <w:p w14:paraId="68055E6B" w14:textId="77777777" w:rsidR="00237E71" w:rsidRDefault="00237E71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3B6A5F7B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10A7F2" w14:textId="77777777" w:rsidR="00237E71" w:rsidRDefault="00237E71" w:rsidP="003967DD">
      <w:pPr>
        <w:spacing w:after="0"/>
      </w:pPr>
      <w:r>
        <w:separator/>
      </w:r>
    </w:p>
  </w:footnote>
  <w:footnote w:type="continuationSeparator" w:id="0">
    <w:p w14:paraId="2E8EA0C2" w14:textId="77777777" w:rsidR="00237E71" w:rsidRDefault="00237E71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C1E50" w14:textId="7ADDC7D9" w:rsidR="003967DD" w:rsidRDefault="0012252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62A08A3" wp14:editId="1C5EF6E5">
          <wp:simplePos x="0" y="0"/>
          <wp:positionH relativeFrom="page">
            <wp:posOffset>13970</wp:posOffset>
          </wp:positionH>
          <wp:positionV relativeFrom="page">
            <wp:posOffset>14275</wp:posOffset>
          </wp:positionV>
          <wp:extent cx="10670938" cy="7540625"/>
          <wp:effectExtent l="0" t="0" r="0" b="3175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70938" cy="7540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D90367"/>
    <w:multiLevelType w:val="multilevel"/>
    <w:tmpl w:val="73E0C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3"/>
  </w:num>
  <w:num w:numId="13">
    <w:abstractNumId w:val="16"/>
  </w:num>
  <w:num w:numId="14">
    <w:abstractNumId w:val="17"/>
  </w:num>
  <w:num w:numId="15">
    <w:abstractNumId w:val="11"/>
  </w:num>
  <w:num w:numId="16">
    <w:abstractNumId w:val="15"/>
  </w:num>
  <w:num w:numId="17">
    <w:abstractNumId w:val="1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TAxNDAzNzU2NLdU0lEKTi0uzszPAykwrgUAtyI4WywAAAA="/>
  </w:docVars>
  <w:rsids>
    <w:rsidRoot w:val="003967DD"/>
    <w:rsid w:val="00011F31"/>
    <w:rsid w:val="00013339"/>
    <w:rsid w:val="000256E2"/>
    <w:rsid w:val="0007009E"/>
    <w:rsid w:val="00077DA7"/>
    <w:rsid w:val="00080DA9"/>
    <w:rsid w:val="0008400E"/>
    <w:rsid w:val="000A47D4"/>
    <w:rsid w:val="000B62D4"/>
    <w:rsid w:val="000C600E"/>
    <w:rsid w:val="000E2A5E"/>
    <w:rsid w:val="00122369"/>
    <w:rsid w:val="00122524"/>
    <w:rsid w:val="00150E0F"/>
    <w:rsid w:val="00157212"/>
    <w:rsid w:val="0016287D"/>
    <w:rsid w:val="001640C0"/>
    <w:rsid w:val="001C51A6"/>
    <w:rsid w:val="001D0D94"/>
    <w:rsid w:val="001D13F9"/>
    <w:rsid w:val="001F39DD"/>
    <w:rsid w:val="00216C7B"/>
    <w:rsid w:val="00237E71"/>
    <w:rsid w:val="002512BE"/>
    <w:rsid w:val="00275FB8"/>
    <w:rsid w:val="002A4A96"/>
    <w:rsid w:val="002C1A17"/>
    <w:rsid w:val="002E393A"/>
    <w:rsid w:val="002E3BED"/>
    <w:rsid w:val="002F6115"/>
    <w:rsid w:val="00312720"/>
    <w:rsid w:val="00312A92"/>
    <w:rsid w:val="003272CE"/>
    <w:rsid w:val="00343AFC"/>
    <w:rsid w:val="0034745C"/>
    <w:rsid w:val="003967DD"/>
    <w:rsid w:val="003A4C39"/>
    <w:rsid w:val="004027BA"/>
    <w:rsid w:val="0042333B"/>
    <w:rsid w:val="004B2ED6"/>
    <w:rsid w:val="004C2C11"/>
    <w:rsid w:val="00512BBA"/>
    <w:rsid w:val="00555277"/>
    <w:rsid w:val="00567CF0"/>
    <w:rsid w:val="00574EBA"/>
    <w:rsid w:val="00584366"/>
    <w:rsid w:val="005A4F12"/>
    <w:rsid w:val="005A7966"/>
    <w:rsid w:val="005F40C1"/>
    <w:rsid w:val="00624A55"/>
    <w:rsid w:val="006671CE"/>
    <w:rsid w:val="00674FFA"/>
    <w:rsid w:val="006A1F8A"/>
    <w:rsid w:val="006A25AC"/>
    <w:rsid w:val="006E2B9A"/>
    <w:rsid w:val="0070219C"/>
    <w:rsid w:val="00710CED"/>
    <w:rsid w:val="00735566"/>
    <w:rsid w:val="00751FB3"/>
    <w:rsid w:val="007B556E"/>
    <w:rsid w:val="007D3E38"/>
    <w:rsid w:val="007F43DE"/>
    <w:rsid w:val="008065DA"/>
    <w:rsid w:val="008866E0"/>
    <w:rsid w:val="00890680"/>
    <w:rsid w:val="00892E24"/>
    <w:rsid w:val="008A7ACA"/>
    <w:rsid w:val="008B1737"/>
    <w:rsid w:val="008C3EEC"/>
    <w:rsid w:val="008F3D35"/>
    <w:rsid w:val="00952690"/>
    <w:rsid w:val="00995D68"/>
    <w:rsid w:val="009A43C6"/>
    <w:rsid w:val="009B0884"/>
    <w:rsid w:val="009C7503"/>
    <w:rsid w:val="009F6A77"/>
    <w:rsid w:val="00A31926"/>
    <w:rsid w:val="00A710DF"/>
    <w:rsid w:val="00AF1EB5"/>
    <w:rsid w:val="00B21562"/>
    <w:rsid w:val="00B61A64"/>
    <w:rsid w:val="00B727B6"/>
    <w:rsid w:val="00C0102D"/>
    <w:rsid w:val="00C02354"/>
    <w:rsid w:val="00C539BB"/>
    <w:rsid w:val="00C54E52"/>
    <w:rsid w:val="00C7514A"/>
    <w:rsid w:val="00CC5AA8"/>
    <w:rsid w:val="00CD5993"/>
    <w:rsid w:val="00D32222"/>
    <w:rsid w:val="00D80A97"/>
    <w:rsid w:val="00D85A4E"/>
    <w:rsid w:val="00DC4553"/>
    <w:rsid w:val="00DC4D0D"/>
    <w:rsid w:val="00DF4B8D"/>
    <w:rsid w:val="00E34263"/>
    <w:rsid w:val="00E34721"/>
    <w:rsid w:val="00E4317E"/>
    <w:rsid w:val="00E5030B"/>
    <w:rsid w:val="00E64758"/>
    <w:rsid w:val="00E67862"/>
    <w:rsid w:val="00E753EA"/>
    <w:rsid w:val="00E77EB9"/>
    <w:rsid w:val="00F5271F"/>
    <w:rsid w:val="00F94715"/>
    <w:rsid w:val="00FB0558"/>
    <w:rsid w:val="00FF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43DE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7ACA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43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7F43DE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8A7ACA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A7ACA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43DE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8A7ACA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C51A6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43DE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43DE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C7514A"/>
    <w:pPr>
      <w:spacing w:after="40"/>
    </w:pPr>
    <w:rPr>
      <w:sz w:val="12"/>
      <w:szCs w:val="12"/>
    </w:rPr>
  </w:style>
  <w:style w:type="table" w:customStyle="1" w:styleId="TableGrid1">
    <w:name w:val="Table Grid1"/>
    <w:basedOn w:val="TableNormal"/>
    <w:next w:val="TableGrid"/>
    <w:uiPriority w:val="59"/>
    <w:unhideWhenUsed/>
    <w:rsid w:val="00D85A4E"/>
    <w:pPr>
      <w:spacing w:before="100"/>
    </w:pPr>
    <w:rPr>
      <w:rFonts w:eastAsia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2C1A17"/>
    <w:pPr>
      <w:spacing w:before="100"/>
    </w:pPr>
    <w:rPr>
      <w:rFonts w:eastAsiaTheme="minorEastAsia"/>
      <w:sz w:val="20"/>
      <w:szCs w:val="20"/>
      <w:lang w:val="en-AU"/>
    </w:rPr>
    <w:tblPr>
      <w:tblStyleRowBandSize w:val="1"/>
      <w:tblStyleColBandSize w:val="1"/>
      <w:tblBorders>
        <w:top w:val="single" w:sz="4" w:space="0" w:color="E57100" w:themeColor="accent1"/>
        <w:left w:val="single" w:sz="4" w:space="0" w:color="E57100" w:themeColor="accent1"/>
        <w:bottom w:val="single" w:sz="4" w:space="0" w:color="E57100" w:themeColor="accent1"/>
        <w:right w:val="single" w:sz="4" w:space="0" w:color="E571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57100" w:themeFill="accent1"/>
      </w:tcPr>
    </w:tblStylePr>
    <w:tblStylePr w:type="lastRow">
      <w:rPr>
        <w:b/>
        <w:bCs/>
      </w:rPr>
      <w:tblPr/>
      <w:tcPr>
        <w:tcBorders>
          <w:top w:val="double" w:sz="4" w:space="0" w:color="E571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57100" w:themeColor="accent1"/>
          <w:right w:val="single" w:sz="4" w:space="0" w:color="E57100" w:themeColor="accent1"/>
        </w:tcBorders>
      </w:tcPr>
    </w:tblStylePr>
    <w:tblStylePr w:type="band1Horz">
      <w:tblPr/>
      <w:tcPr>
        <w:tcBorders>
          <w:top w:val="single" w:sz="4" w:space="0" w:color="E57100" w:themeColor="accent1"/>
          <w:bottom w:val="single" w:sz="4" w:space="0" w:color="E571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57100" w:themeColor="accent1"/>
          <w:left w:val="nil"/>
        </w:tcBorders>
      </w:tcPr>
    </w:tblStylePr>
    <w:tblStylePr w:type="swCell">
      <w:tblPr/>
      <w:tcPr>
        <w:tcBorders>
          <w:top w:val="double" w:sz="4" w:space="0" w:color="E57100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1A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A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A1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A1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A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victoriancurriculum.vcaa.vic.edu.au/Curriculum/ContentDescription/VCMNA244" TargetMode="External"/><Relationship Id="rId18" Type="http://schemas.openxmlformats.org/officeDocument/2006/relationships/hyperlink" Target="http://victoriancurriculum.vcaa.vic.edu.au/Curriculum/ContentDescription/VCMNA158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victoriancurriculum.vcaa.vic.edu.au/Curriculum/ContentDescription/VCMNA212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victoriancurriculum.vcaa.vic.edu.au/Curriculum/ContentDescription/VCMNA211" TargetMode="External"/><Relationship Id="rId17" Type="http://schemas.openxmlformats.org/officeDocument/2006/relationships/hyperlink" Target="http://victoriancurriculum.vcaa.vic.edu.au/Curriculum/ContentDescription/VCMNA242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victoriancurriculum.vcaa.vic.edu.au/Curriculum/ContentDescription/VCMNA187" TargetMode="External"/><Relationship Id="rId20" Type="http://schemas.openxmlformats.org/officeDocument/2006/relationships/hyperlink" Target="http://victoriancurriculum.vcaa.vic.edu.au/Curriculum/ContentDescription/VCMNA157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victoriancurriculum.vcaa.vic.edu.au/Curriculum/ContentDescription/VCMNA245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victoriancurriculum.vcaa.vic.edu.au/Curriculum/ContentDescription/VCMNA243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victoriancurriculum.vcaa.vic.edu.au/Curriculum/ContentDescription/VCMNA21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victoriancurriculum.vcaa.vic.edu.au/Curriculum/ContentDescription/VCMNA188" TargetMode="External"/><Relationship Id="rId22" Type="http://schemas.openxmlformats.org/officeDocument/2006/relationships/hyperlink" Target="http://victoriancurriculum.vcaa.vic.edu.au/Curriculum/ContentDescription/VCMNA136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AD2D45A26F72C4E90FFC6CD1BABEE5E" ma:contentTypeVersion="6" ma:contentTypeDescription="WebCM Documents Content Type" ma:contentTypeScope="" ma:versionID="1a77c4c4dc987734041d04df9e3a8945">
  <xsd:schema xmlns:xsd="http://www.w3.org/2001/XMLSchema" xmlns:xs="http://www.w3.org/2001/XMLSchema" xmlns:p="http://schemas.microsoft.com/office/2006/metadata/properties" xmlns:ns1="http://schemas.microsoft.com/sharepoint/v3" xmlns:ns2="cb9114c1-daad-44dd-acad-30f4246641f2" xmlns:ns3="8a0c5b8f-db2a-4f1f-9642-dd60d136b7be" targetNamespace="http://schemas.microsoft.com/office/2006/metadata/properties" ma:root="true" ma:fieldsID="e91349304b4116f7e9be85a7f1ad35d9" ns1:_="" ns2:_="" ns3:_="">
    <xsd:import namespace="http://schemas.microsoft.com/sharepoint/v3"/>
    <xsd:import namespace="cb9114c1-daad-44dd-acad-30f4246641f2"/>
    <xsd:import namespace="8a0c5b8f-db2a-4f1f-9642-dd60d136b7be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1:PublishingStartDate" minOccurs="0"/>
                <xsd:element ref="ns1:PublishingExpirationDate" minOccurs="0"/>
                <xsd:element ref="ns2:TaxCatchAll" minOccurs="0"/>
                <xsd:element ref="ns3:a319977fc8504e09982f090ae1d7c602" minOccurs="0"/>
                <xsd:element ref="ns3:ofbb8b9a280a423a91cf717fb81349cd" minOccurs="0"/>
                <xsd:element ref="ns3:b1688cb4a3a940449dc8286705012a42" minOccurs="0"/>
                <xsd:element ref="ns3:pfad5814e62747ed9f131defefc62d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c5b8f-db2a-4f1f-9642-dd60d136b7be" elementFormDefault="qualified">
    <xsd:import namespace="http://schemas.microsoft.com/office/2006/documentManagement/types"/>
    <xsd:import namespace="http://schemas.microsoft.com/office/infopath/2007/PartnerControls"/>
    <xsd:element name="a319977fc8504e09982f090ae1d7c602" ma:index="19" nillable="true" ma:taxonomy="true" ma:internalName="a319977fc8504e09982f090ae1d7c602" ma:taxonomyFieldName="DEECD_ItemType" ma:displayName="Item Type" ma:default="-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default="-1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ad5814e62747ed9f131defefc62dac" ma:index="22" nillable="true" ma:taxonomy="true" ma:internalName="pfad5814e62747ed9f131defefc62dac" ma:taxonomyFieldName="DEECD_SubjectCategory" ma:displayName="Subject Category" ma:readOnly="false" ma:default="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EECD_Publisher xmlns="http://schemas.microsoft.com/sharepoint/v3">Department of Education and early Childhood Development</DEECD_Publisher>
    <a319977fc8504e09982f090ae1d7c602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pfad5814e62747ed9f131defefc62dac xmlns="8a0c5b8f-db2a-4f1f-9642-dd60d136b7be">
      <Terms xmlns="http://schemas.microsoft.com/office/infopath/2007/PartnerControls"/>
    </pfad5814e62747ed9f131defefc62dac>
    <DEECD_Keywords xmlns="http://schemas.microsoft.com/sharepoint/v3" xsi:nil="true"/>
    <DEECD_Description xmlns="http://schemas.microsoft.com/sharepoint/v3" xsi:nil="true"/>
    <ofbb8b9a280a423a91cf717fb81349cd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b1688cb4a3a940449dc8286705012a42 xmlns="8a0c5b8f-db2a-4f1f-9642-dd60d136b7be">
      <Terms xmlns="http://schemas.microsoft.com/office/infopath/2007/PartnerControls"/>
    </b1688cb4a3a940449dc8286705012a42>
  </documentManagement>
</p:properties>
</file>

<file path=customXml/itemProps1.xml><?xml version="1.0" encoding="utf-8"?>
<ds:datastoreItem xmlns:ds="http://schemas.openxmlformats.org/officeDocument/2006/customXml" ds:itemID="{00EFAE96-35FB-4967-B332-15243E8B27DC}"/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teve Wardle</cp:lastModifiedBy>
  <cp:revision>7</cp:revision>
  <dcterms:created xsi:type="dcterms:W3CDTF">2021-04-29T01:44:00Z</dcterms:created>
  <dcterms:modified xsi:type="dcterms:W3CDTF">2021-04-29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AD2D45A26F72C4E90FFC6CD1BABEE5E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4c673cbb-74e3-4627-b61d-18a1d390bb0c}</vt:lpwstr>
  </property>
  <property fmtid="{D5CDD505-2E9C-101B-9397-08002B2CF9AE}" pid="5" name="RecordPoint_ActiveItemListId">
    <vt:lpwstr>{5b0359f3-11d4-4d3a-b269-e7a6c5d66e01}</vt:lpwstr>
  </property>
  <property fmtid="{D5CDD505-2E9C-101B-9397-08002B2CF9AE}" pid="6" name="RecordPoint_ActiveItemUniqueId">
    <vt:lpwstr>{f1449aa6-494f-4477-8b85-1f866403ec79}</vt:lpwstr>
  </property>
  <property fmtid="{D5CDD505-2E9C-101B-9397-08002B2CF9AE}" pid="7" name="RecordPoint_ActiveItemWebId">
    <vt:lpwstr>{fe4f9958-04f5-4a84-a47c-4623f1d1d67a}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